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header1.xml" ContentType="application/vnd.openxmlformats-officedocument.wordprocessingml.header+xml"/>
  <Override PartName="/word/charts/chart3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4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249BA5" w14:textId="0D807A3D" w:rsidR="006B0EDD" w:rsidRDefault="006B0EDD" w:rsidP="006B0EDD">
      <w:pPr>
        <w:spacing w:after="24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>Question 5</w:t>
      </w:r>
    </w:p>
    <w:p w14:paraId="170DF473" w14:textId="2DB27637" w:rsidR="006B0EDD" w:rsidRDefault="006B0EDD" w:rsidP="008852E7">
      <w:pPr>
        <w:pStyle w:val="Caption"/>
        <w:spacing w:after="120"/>
        <w:jc w:val="center"/>
        <w:rPr>
          <w:rFonts w:ascii="Arial" w:hAnsi="Arial" w:cs="Arial"/>
          <w:sz w:val="28"/>
          <w:szCs w:val="28"/>
        </w:rPr>
      </w:pPr>
      <w:r>
        <w:t xml:space="preserve">Table </w:t>
      </w:r>
      <w:fldSimple w:instr=" SEQ Table \* ARABIC ">
        <w:r w:rsidR="00AB21BA">
          <w:rPr>
            <w:noProof/>
          </w:rPr>
          <w:t>1</w:t>
        </w:r>
      </w:fldSimple>
      <w:r>
        <w:t xml:space="preserve"> </w:t>
      </w:r>
      <w:r w:rsidR="00B07145">
        <w:t xml:space="preserve"> </w:t>
      </w:r>
      <w:r w:rsidR="00DC5578">
        <w:t xml:space="preserve">Calculated </w:t>
      </w:r>
      <w:r w:rsidR="00B36B4F">
        <w:rPr>
          <w:rFonts w:cstheme="minorHAnsi"/>
          <w:bCs/>
        </w:rPr>
        <w:t>M</w:t>
      </w:r>
      <w:r w:rsidR="00B07145" w:rsidRPr="00B07145">
        <w:rPr>
          <w:rFonts w:cstheme="minorHAnsi"/>
          <w:bCs/>
        </w:rPr>
        <w:t>agnitude and phase of X[k]</w:t>
      </w:r>
    </w:p>
    <w:tbl>
      <w:tblPr>
        <w:tblW w:w="5951" w:type="dxa"/>
        <w:jc w:val="center"/>
        <w:tblLook w:val="04A0" w:firstRow="1" w:lastRow="0" w:firstColumn="1" w:lastColumn="0" w:noHBand="0" w:noVBand="1"/>
      </w:tblPr>
      <w:tblGrid>
        <w:gridCol w:w="1340"/>
        <w:gridCol w:w="960"/>
        <w:gridCol w:w="1360"/>
        <w:gridCol w:w="1308"/>
        <w:gridCol w:w="1260"/>
      </w:tblGrid>
      <w:tr w:rsidR="008852E7" w:rsidRPr="008852E7" w14:paraId="15893513" w14:textId="77777777" w:rsidTr="008852E7">
        <w:trPr>
          <w:trHeight w:val="300"/>
          <w:jc w:val="center"/>
        </w:trPr>
        <w:tc>
          <w:tcPr>
            <w:tcW w:w="1340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1DACB703" w14:textId="77777777" w:rsidR="008852E7" w:rsidRPr="008852E7" w:rsidRDefault="008852E7" w:rsidP="00885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  <w:t>n</w:t>
            </w:r>
          </w:p>
        </w:tc>
        <w:tc>
          <w:tcPr>
            <w:tcW w:w="96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05F5BC2B" w14:textId="77777777" w:rsidR="008852E7" w:rsidRPr="008852E7" w:rsidRDefault="008852E7" w:rsidP="00885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  <w:t>x[n]</w:t>
            </w:r>
          </w:p>
        </w:tc>
        <w:tc>
          <w:tcPr>
            <w:tcW w:w="136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3F407B70" w14:textId="77777777" w:rsidR="008852E7" w:rsidRPr="008852E7" w:rsidRDefault="008852E7" w:rsidP="00885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  <w:t>X[k]</w:t>
            </w:r>
          </w:p>
        </w:tc>
        <w:tc>
          <w:tcPr>
            <w:tcW w:w="1031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27CC4BE9" w14:textId="77777777" w:rsidR="008852E7" w:rsidRPr="008852E7" w:rsidRDefault="008852E7" w:rsidP="00885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  <w:t>Magnitude</w:t>
            </w:r>
          </w:p>
        </w:tc>
        <w:tc>
          <w:tcPr>
            <w:tcW w:w="1260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4F81BD" w:fill="4F81BD"/>
            <w:noWrap/>
            <w:vAlign w:val="bottom"/>
            <w:hideMark/>
          </w:tcPr>
          <w:p w14:paraId="6388E36A" w14:textId="77777777" w:rsidR="008852E7" w:rsidRPr="008852E7" w:rsidRDefault="008852E7" w:rsidP="008852E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b/>
                <w:bCs/>
                <w:color w:val="FFFFFF"/>
                <w:sz w:val="24"/>
                <w:szCs w:val="24"/>
                <w:lang w:eastAsia="en-NZ"/>
              </w:rPr>
              <w:t>Phase</w:t>
            </w:r>
          </w:p>
        </w:tc>
      </w:tr>
      <w:tr w:rsidR="008852E7" w:rsidRPr="008852E7" w14:paraId="56520987" w14:textId="77777777" w:rsidTr="008852E7">
        <w:trPr>
          <w:trHeight w:val="300"/>
          <w:jc w:val="center"/>
        </w:trPr>
        <w:tc>
          <w:tcPr>
            <w:tcW w:w="13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BC5CC07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  <w:tc>
          <w:tcPr>
            <w:tcW w:w="9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7E31163C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12</w:t>
            </w:r>
          </w:p>
        </w:tc>
        <w:tc>
          <w:tcPr>
            <w:tcW w:w="1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C2EF901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20</w:t>
            </w:r>
          </w:p>
        </w:tc>
        <w:tc>
          <w:tcPr>
            <w:tcW w:w="103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711362EB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20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0FC6BD1F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</w:tr>
      <w:tr w:rsidR="008852E7" w:rsidRPr="008852E7" w14:paraId="3EDDD3C4" w14:textId="77777777" w:rsidTr="008852E7">
        <w:trPr>
          <w:trHeight w:val="300"/>
          <w:jc w:val="center"/>
        </w:trPr>
        <w:tc>
          <w:tcPr>
            <w:tcW w:w="13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244473E2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1</w:t>
            </w:r>
          </w:p>
        </w:tc>
        <w:tc>
          <w:tcPr>
            <w:tcW w:w="9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711E77E5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  <w:tc>
          <w:tcPr>
            <w:tcW w:w="1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8EA8161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4</w:t>
            </w:r>
          </w:p>
        </w:tc>
        <w:tc>
          <w:tcPr>
            <w:tcW w:w="103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7724360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4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CE6F1" w:fill="DCE6F1"/>
            <w:noWrap/>
            <w:vAlign w:val="bottom"/>
            <w:hideMark/>
          </w:tcPr>
          <w:p w14:paraId="158F8B40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</w:tr>
      <w:tr w:rsidR="008852E7" w:rsidRPr="008852E7" w14:paraId="75E1701B" w14:textId="77777777" w:rsidTr="008852E7">
        <w:trPr>
          <w:trHeight w:val="300"/>
          <w:jc w:val="center"/>
        </w:trPr>
        <w:tc>
          <w:tcPr>
            <w:tcW w:w="134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F11E4E9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2</w:t>
            </w:r>
          </w:p>
        </w:tc>
        <w:tc>
          <w:tcPr>
            <w:tcW w:w="9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C87AF43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8</w:t>
            </w:r>
          </w:p>
        </w:tc>
        <w:tc>
          <w:tcPr>
            <w:tcW w:w="13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C5B7768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20</w:t>
            </w:r>
          </w:p>
        </w:tc>
        <w:tc>
          <w:tcPr>
            <w:tcW w:w="1031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C0090FF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20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2CC753AA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</w:tr>
      <w:tr w:rsidR="008852E7" w:rsidRPr="008852E7" w14:paraId="414C6299" w14:textId="77777777" w:rsidTr="008852E7">
        <w:trPr>
          <w:trHeight w:val="300"/>
          <w:jc w:val="center"/>
        </w:trPr>
        <w:tc>
          <w:tcPr>
            <w:tcW w:w="1340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6496A35C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3</w:t>
            </w:r>
          </w:p>
        </w:tc>
        <w:tc>
          <w:tcPr>
            <w:tcW w:w="96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205DB77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  <w:tc>
          <w:tcPr>
            <w:tcW w:w="136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5C10BF2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4</w:t>
            </w:r>
          </w:p>
        </w:tc>
        <w:tc>
          <w:tcPr>
            <w:tcW w:w="1031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49F400BB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4</w:t>
            </w:r>
          </w:p>
        </w:tc>
        <w:tc>
          <w:tcPr>
            <w:tcW w:w="1260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DCE6F1" w:fill="DCE6F1"/>
            <w:noWrap/>
            <w:vAlign w:val="bottom"/>
            <w:hideMark/>
          </w:tcPr>
          <w:p w14:paraId="30CCF128" w14:textId="77777777" w:rsidR="008852E7" w:rsidRPr="008852E7" w:rsidRDefault="008852E7" w:rsidP="008852E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</w:pPr>
            <w:r w:rsidRPr="008852E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NZ"/>
              </w:rPr>
              <w:t>0</w:t>
            </w:r>
          </w:p>
        </w:tc>
      </w:tr>
    </w:tbl>
    <w:p w14:paraId="3897FBCF" w14:textId="75860D36" w:rsidR="008D5FDD" w:rsidRPr="008D5FDD" w:rsidRDefault="008D5FDD" w:rsidP="008852E7">
      <w:pPr>
        <w:spacing w:before="240" w:after="36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 xml:space="preserve">Question </w:t>
      </w:r>
      <w:r>
        <w:rPr>
          <w:rFonts w:ascii="Arial" w:hAnsi="Arial" w:cs="Arial"/>
          <w:b/>
          <w:sz w:val="28"/>
          <w:szCs w:val="28"/>
          <w:u w:val="single"/>
        </w:rPr>
        <w:t>6</w:t>
      </w:r>
    </w:p>
    <w:p w14:paraId="67FBF280" w14:textId="77777777" w:rsidR="008B42CD" w:rsidRDefault="004C22BD" w:rsidP="008B42CD">
      <w:pPr>
        <w:keepNext/>
        <w:spacing w:after="120"/>
      </w:pPr>
      <w:r>
        <w:rPr>
          <w:noProof/>
        </w:rPr>
        <w:drawing>
          <wp:inline distT="0" distB="0" distL="0" distR="0" wp14:anchorId="17537F9D" wp14:editId="326575A0">
            <wp:extent cx="6219826" cy="2933700"/>
            <wp:effectExtent l="0" t="0" r="9525" b="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B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31887816" w14:textId="4DD3AB6F" w:rsidR="004C22BD" w:rsidRPr="00565F81" w:rsidRDefault="008B42CD" w:rsidP="008852E7">
      <w:pPr>
        <w:pStyle w:val="Caption"/>
        <w:spacing w:after="360"/>
        <w:jc w:val="center"/>
        <w:rPr>
          <w:sz w:val="28"/>
          <w:szCs w:val="28"/>
        </w:rPr>
      </w:pPr>
      <w:r>
        <w:t xml:space="preserve">Figure </w:t>
      </w:r>
      <w:fldSimple w:instr=" SEQ Figure \* ARABIC ">
        <w:r w:rsidR="00661A67">
          <w:rPr>
            <w:noProof/>
          </w:rPr>
          <w:t>1</w:t>
        </w:r>
      </w:fldSimple>
      <w:r>
        <w:t xml:space="preserve"> - </w:t>
      </w:r>
      <w:r w:rsidRPr="0004076F">
        <w:t>Sampled Signal against Quantised Signal</w:t>
      </w:r>
    </w:p>
    <w:p w14:paraId="2CC6263C" w14:textId="7B94B067" w:rsidR="00565F81" w:rsidRPr="008D5FDD" w:rsidRDefault="00565F81" w:rsidP="00565F81">
      <w:pPr>
        <w:spacing w:after="24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 xml:space="preserve">Question </w:t>
      </w:r>
      <w:r>
        <w:rPr>
          <w:rFonts w:ascii="Arial" w:hAnsi="Arial" w:cs="Arial"/>
          <w:b/>
          <w:sz w:val="28"/>
          <w:szCs w:val="28"/>
          <w:u w:val="single"/>
        </w:rPr>
        <w:t>7</w:t>
      </w:r>
    </w:p>
    <w:p w14:paraId="5C79881A" w14:textId="4F3AEA72" w:rsidR="008B42CD" w:rsidRDefault="008852E7" w:rsidP="008852E7">
      <w:pPr>
        <w:keepNext/>
        <w:tabs>
          <w:tab w:val="left" w:pos="1096"/>
        </w:tabs>
        <w:jc w:val="center"/>
      </w:pPr>
      <w:r>
        <w:rPr>
          <w:noProof/>
        </w:rPr>
        <w:drawing>
          <wp:inline distT="0" distB="0" distL="0" distR="0" wp14:anchorId="2240F4DA" wp14:editId="7ED86F01">
            <wp:extent cx="5731510" cy="2473325"/>
            <wp:effectExtent l="0" t="0" r="2540" b="3175"/>
            <wp:docPr id="7" name="Chart 7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6B94876" w14:textId="59A3DD19" w:rsidR="004C22BD" w:rsidRDefault="008B42CD" w:rsidP="008B42CD">
      <w:pPr>
        <w:pStyle w:val="Caption"/>
        <w:jc w:val="center"/>
      </w:pPr>
      <w:r>
        <w:t xml:space="preserve">Figure </w:t>
      </w:r>
      <w:fldSimple w:instr=" SEQ Figure \* ARABIC ">
        <w:r w:rsidR="00661A67">
          <w:rPr>
            <w:noProof/>
          </w:rPr>
          <w:t>2</w:t>
        </w:r>
      </w:fldSimple>
      <w:r>
        <w:t xml:space="preserve"> - Quantisation Error</w:t>
      </w:r>
    </w:p>
    <w:p w14:paraId="36E79B86" w14:textId="7A9D299A" w:rsidR="000D6CD6" w:rsidRDefault="000D6CD6">
      <w:pPr>
        <w:sectPr w:rsidR="000D6CD6" w:rsidSect="006B0EDD">
          <w:headerReference w:type="default" r:id="rId9"/>
          <w:type w:val="continuous"/>
          <w:pgSz w:w="11906" w:h="16838" w:code="9"/>
          <w:pgMar w:top="1440" w:right="1440" w:bottom="1440" w:left="1440" w:header="709" w:footer="709" w:gutter="0"/>
          <w:cols w:space="708"/>
          <w:docGrid w:linePitch="360"/>
        </w:sectPr>
      </w:pPr>
    </w:p>
    <w:p w14:paraId="2F831321" w14:textId="25A65029" w:rsidR="004C22BD" w:rsidRDefault="008B42CD" w:rsidP="008B42CD">
      <w:pPr>
        <w:jc w:val="center"/>
      </w:pPr>
      <w:r>
        <w:rPr>
          <w:rFonts w:ascii="Arial" w:hAnsi="Arial" w:cs="Arial"/>
          <w:b/>
          <w:sz w:val="28"/>
          <w:szCs w:val="28"/>
          <w:u w:val="single"/>
        </w:rPr>
        <w:lastRenderedPageBreak/>
        <w:t xml:space="preserve">Question </w:t>
      </w:r>
      <w:r>
        <w:rPr>
          <w:rFonts w:ascii="Arial" w:hAnsi="Arial" w:cs="Arial"/>
          <w:b/>
          <w:sz w:val="28"/>
          <w:szCs w:val="28"/>
          <w:u w:val="single"/>
        </w:rPr>
        <w:t>1</w:t>
      </w:r>
    </w:p>
    <w:p w14:paraId="2E298A66" w14:textId="4E3E19D7" w:rsidR="00656AF0" w:rsidRDefault="00AB21BA">
      <w:r w:rsidRPr="00AB21BA">
        <w:t>=IF(F9&lt;0.5, 0, 1)</w:t>
      </w:r>
      <w:r w:rsidR="00BE32AB">
        <w:t xml:space="preserve">    </w:t>
      </w:r>
      <w:r w:rsidR="00BE32AB" w:rsidRPr="00AD0916">
        <w:rPr>
          <w:highlight w:val="yellow"/>
        </w:rPr>
        <w:t># Not sure what they want</w:t>
      </w:r>
    </w:p>
    <w:p w14:paraId="7EF60DC0" w14:textId="5C546F87" w:rsidR="00656AF0" w:rsidRDefault="00656AF0"/>
    <w:p w14:paraId="0921D45C" w14:textId="017E3A75" w:rsidR="00AB21BA" w:rsidRDefault="00AB21BA" w:rsidP="00AB21BA">
      <w:pPr>
        <w:spacing w:after="24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 xml:space="preserve">Question </w:t>
      </w:r>
      <w:r>
        <w:rPr>
          <w:rFonts w:ascii="Arial" w:hAnsi="Arial" w:cs="Arial"/>
          <w:b/>
          <w:sz w:val="28"/>
          <w:szCs w:val="28"/>
          <w:u w:val="single"/>
        </w:rPr>
        <w:t>2</w:t>
      </w:r>
    </w:p>
    <w:p w14:paraId="62954E34" w14:textId="6FDED3C9" w:rsidR="00AB21BA" w:rsidRDefault="00AB21BA" w:rsidP="00AB21BA">
      <w:pPr>
        <w:pStyle w:val="Caption"/>
        <w:spacing w:after="120"/>
        <w:jc w:val="center"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 xml:space="preserve"> - Samples of recovered signal</w:t>
      </w:r>
    </w:p>
    <w:tbl>
      <w:tblPr>
        <w:tblW w:w="9020" w:type="dxa"/>
        <w:jc w:val="center"/>
        <w:tblLook w:val="04A0" w:firstRow="1" w:lastRow="0" w:firstColumn="1" w:lastColumn="0" w:noHBand="0" w:noVBand="1"/>
      </w:tblPr>
      <w:tblGrid>
        <w:gridCol w:w="1660"/>
        <w:gridCol w:w="1120"/>
        <w:gridCol w:w="3020"/>
        <w:gridCol w:w="3220"/>
      </w:tblGrid>
      <w:tr w:rsidR="00AB21BA" w:rsidRPr="00AB21BA" w14:paraId="771219B8" w14:textId="77777777" w:rsidTr="00BE32AB">
        <w:trPr>
          <w:trHeight w:val="600"/>
          <w:jc w:val="center"/>
        </w:trPr>
        <w:tc>
          <w:tcPr>
            <w:tcW w:w="1660" w:type="dxa"/>
            <w:tcBorders>
              <w:top w:val="nil"/>
              <w:left w:val="nil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346AE816" w14:textId="77777777" w:rsidR="00AB21BA" w:rsidRPr="00AB21BA" w:rsidRDefault="00AB21BA" w:rsidP="00AB21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  <w:t>Sample, n</w:t>
            </w:r>
          </w:p>
        </w:tc>
        <w:tc>
          <w:tcPr>
            <w:tcW w:w="112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04565C74" w14:textId="77777777" w:rsidR="00AB21BA" w:rsidRPr="00AB21BA" w:rsidRDefault="00AB21BA" w:rsidP="00AB21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  <w:t>Time (s)</w:t>
            </w:r>
          </w:p>
        </w:tc>
        <w:tc>
          <w:tcPr>
            <w:tcW w:w="3020" w:type="dxa"/>
            <w:tcBorders>
              <w:top w:val="nil"/>
              <w:left w:val="single" w:sz="4" w:space="0" w:color="FFFFFF"/>
              <w:bottom w:val="single" w:sz="12" w:space="0" w:color="FFFFFF"/>
              <w:right w:val="single" w:sz="4" w:space="0" w:color="FFFFFF"/>
            </w:tcBorders>
            <w:shd w:val="clear" w:color="4F81BD" w:fill="4F81BD"/>
            <w:noWrap/>
            <w:vAlign w:val="bottom"/>
            <w:hideMark/>
          </w:tcPr>
          <w:p w14:paraId="0025740F" w14:textId="77777777" w:rsidR="00AB21BA" w:rsidRPr="00AB21BA" w:rsidRDefault="00AB21BA" w:rsidP="00AB21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  <w:t>Low Noise Recovered Signal</w:t>
            </w:r>
          </w:p>
        </w:tc>
        <w:tc>
          <w:tcPr>
            <w:tcW w:w="3220" w:type="dxa"/>
            <w:tcBorders>
              <w:top w:val="nil"/>
              <w:left w:val="single" w:sz="4" w:space="0" w:color="FFFFFF"/>
              <w:bottom w:val="single" w:sz="12" w:space="0" w:color="FFFFFF"/>
              <w:right w:val="nil"/>
            </w:tcBorders>
            <w:shd w:val="clear" w:color="4F81BD" w:fill="4F81BD"/>
            <w:noWrap/>
            <w:vAlign w:val="bottom"/>
            <w:hideMark/>
          </w:tcPr>
          <w:p w14:paraId="37E2137B" w14:textId="77777777" w:rsidR="00AB21BA" w:rsidRPr="00AB21BA" w:rsidRDefault="00AB21BA" w:rsidP="00AB21BA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b/>
                <w:bCs/>
                <w:color w:val="FFFFFF"/>
                <w:lang w:eastAsia="en-NZ"/>
              </w:rPr>
              <w:t>High Noise Recovered Signal</w:t>
            </w:r>
          </w:p>
        </w:tc>
      </w:tr>
      <w:tr w:rsidR="00AB21BA" w:rsidRPr="00AB21BA" w14:paraId="76E1E513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C718D60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7B495425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472DF917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1.25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49B9C5B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1.25</w:t>
            </w:r>
          </w:p>
        </w:tc>
      </w:tr>
      <w:tr w:rsidR="00AB21BA" w:rsidRPr="00AB21BA" w14:paraId="5F12DF99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531DF892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FD5DDD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1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AAB8088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CE6F1" w:fill="DCE6F1"/>
            <w:noWrap/>
            <w:vAlign w:val="bottom"/>
            <w:hideMark/>
          </w:tcPr>
          <w:p w14:paraId="706EA09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</w:tr>
      <w:tr w:rsidR="00AB21BA" w:rsidRPr="00AB21BA" w14:paraId="5B74CCEE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7218D369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2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D735363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2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C52DAB4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7.50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619CE7C8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5.00</w:t>
            </w:r>
          </w:p>
        </w:tc>
      </w:tr>
      <w:tr w:rsidR="00AB21BA" w:rsidRPr="00AB21BA" w14:paraId="113A3E0D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2AE6A82B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3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6DCE4E10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3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E95B0DA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CE6F1" w:fill="DCE6F1"/>
            <w:noWrap/>
            <w:vAlign w:val="bottom"/>
            <w:hideMark/>
          </w:tcPr>
          <w:p w14:paraId="6FAE6A8B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6.25</w:t>
            </w:r>
          </w:p>
        </w:tc>
      </w:tr>
      <w:tr w:rsidR="00AB21BA" w:rsidRPr="00AB21BA" w14:paraId="0DFBD78A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26B2D67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4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64B9702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4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90F862C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1.25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239B0AD8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1.25</w:t>
            </w:r>
          </w:p>
        </w:tc>
      </w:tr>
      <w:tr w:rsidR="00AB21BA" w:rsidRPr="00AB21BA" w14:paraId="3DC1689A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1887F29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5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3C82F9F2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5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7BB9FA5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63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CE6F1" w:fill="DCE6F1"/>
            <w:noWrap/>
            <w:vAlign w:val="bottom"/>
            <w:hideMark/>
          </w:tcPr>
          <w:p w14:paraId="43E8318B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</w:tr>
      <w:tr w:rsidR="00AB21BA" w:rsidRPr="00AB21BA" w14:paraId="16A4F504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FD6C43F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6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D3378BC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6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2AAB8197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8.13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109747AA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2.50</w:t>
            </w:r>
          </w:p>
        </w:tc>
      </w:tr>
      <w:tr w:rsidR="00AB21BA" w:rsidRPr="00AB21BA" w14:paraId="45FC9793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51584D07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7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438FF6AF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7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04F77C0F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63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CE6F1" w:fill="DCE6F1"/>
            <w:noWrap/>
            <w:vAlign w:val="bottom"/>
            <w:hideMark/>
          </w:tcPr>
          <w:p w14:paraId="255EEED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.25</w:t>
            </w:r>
          </w:p>
        </w:tc>
      </w:tr>
      <w:tr w:rsidR="00AB21BA" w:rsidRPr="00AB21BA" w14:paraId="6FEE1C2E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64FBF78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8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3C7102A3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8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67EE8DA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1.88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B8CCE4" w:fill="B8CCE4"/>
            <w:noWrap/>
            <w:vAlign w:val="bottom"/>
            <w:hideMark/>
          </w:tcPr>
          <w:p w14:paraId="5DB7D187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6.25</w:t>
            </w:r>
          </w:p>
        </w:tc>
      </w:tr>
      <w:tr w:rsidR="00AB21BA" w:rsidRPr="00AB21BA" w14:paraId="3733B798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1CBBFF62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9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73411104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9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DCE6F1" w:fill="DCE6F1"/>
            <w:noWrap/>
            <w:vAlign w:val="bottom"/>
            <w:hideMark/>
          </w:tcPr>
          <w:p w14:paraId="2236AC0F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63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nil"/>
            </w:tcBorders>
            <w:shd w:val="clear" w:color="DCE6F1" w:fill="DCE6F1"/>
            <w:noWrap/>
            <w:vAlign w:val="bottom"/>
            <w:hideMark/>
          </w:tcPr>
          <w:p w14:paraId="26737A9E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00</w:t>
            </w:r>
          </w:p>
        </w:tc>
      </w:tr>
      <w:tr w:rsidR="00AB21BA" w:rsidRPr="00AB21BA" w14:paraId="34FF857D" w14:textId="77777777" w:rsidTr="00BE32AB">
        <w:trPr>
          <w:trHeight w:val="300"/>
          <w:jc w:val="center"/>
        </w:trPr>
        <w:tc>
          <w:tcPr>
            <w:tcW w:w="1660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61724E6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10</w:t>
            </w:r>
          </w:p>
        </w:tc>
        <w:tc>
          <w:tcPr>
            <w:tcW w:w="112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50EF6DDC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0.1</w:t>
            </w:r>
          </w:p>
        </w:tc>
        <w:tc>
          <w:tcPr>
            <w:tcW w:w="302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B8CCE4" w:fill="B8CCE4"/>
            <w:noWrap/>
            <w:vAlign w:val="bottom"/>
            <w:hideMark/>
          </w:tcPr>
          <w:p w14:paraId="0C5676C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8.13</w:t>
            </w:r>
          </w:p>
        </w:tc>
        <w:tc>
          <w:tcPr>
            <w:tcW w:w="3220" w:type="dxa"/>
            <w:tcBorders>
              <w:top w:val="single" w:sz="4" w:space="0" w:color="FFFFFF"/>
              <w:left w:val="single" w:sz="4" w:space="0" w:color="FFFFFF"/>
              <w:bottom w:val="nil"/>
              <w:right w:val="nil"/>
            </w:tcBorders>
            <w:shd w:val="clear" w:color="B8CCE4" w:fill="B8CCE4"/>
            <w:noWrap/>
            <w:vAlign w:val="bottom"/>
            <w:hideMark/>
          </w:tcPr>
          <w:p w14:paraId="6C1677D1" w14:textId="77777777" w:rsidR="00AB21BA" w:rsidRPr="00AB21BA" w:rsidRDefault="00AB21BA" w:rsidP="00AB21B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NZ"/>
              </w:rPr>
            </w:pPr>
            <w:r w:rsidRPr="00AB21BA">
              <w:rPr>
                <w:rFonts w:ascii="Calibri" w:eastAsia="Times New Roman" w:hAnsi="Calibri" w:cs="Calibri"/>
                <w:color w:val="000000"/>
                <w:lang w:eastAsia="en-NZ"/>
              </w:rPr>
              <w:t>7.50</w:t>
            </w:r>
          </w:p>
        </w:tc>
      </w:tr>
    </w:tbl>
    <w:p w14:paraId="2E478764" w14:textId="2A175200" w:rsidR="00AB21BA" w:rsidRDefault="00AB21BA"/>
    <w:p w14:paraId="5BB1A5A3" w14:textId="77777777" w:rsidR="00BE32AB" w:rsidRDefault="00BE32AB"/>
    <w:p w14:paraId="061D6F39" w14:textId="165E31D3" w:rsidR="00AB21BA" w:rsidRDefault="00AB21BA" w:rsidP="00AB21BA">
      <w:pPr>
        <w:spacing w:after="24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rPr>
          <w:rFonts w:ascii="Arial" w:hAnsi="Arial" w:cs="Arial"/>
          <w:b/>
          <w:sz w:val="28"/>
          <w:szCs w:val="28"/>
          <w:u w:val="single"/>
        </w:rPr>
        <w:t xml:space="preserve">Question </w:t>
      </w:r>
      <w:r>
        <w:rPr>
          <w:rFonts w:ascii="Arial" w:hAnsi="Arial" w:cs="Arial"/>
          <w:b/>
          <w:sz w:val="28"/>
          <w:szCs w:val="28"/>
          <w:u w:val="single"/>
        </w:rPr>
        <w:t>3</w:t>
      </w:r>
    </w:p>
    <w:p w14:paraId="312DA2FB" w14:textId="77777777" w:rsidR="00661A67" w:rsidRDefault="00BE32AB" w:rsidP="00661A67">
      <w:pPr>
        <w:keepNext/>
        <w:spacing w:after="120"/>
        <w:jc w:val="center"/>
      </w:pPr>
      <w:r>
        <w:rPr>
          <w:noProof/>
        </w:rPr>
        <w:drawing>
          <wp:inline distT="0" distB="0" distL="0" distR="0" wp14:anchorId="6C6CD9BC" wp14:editId="26E9EF25">
            <wp:extent cx="4569929" cy="2743200"/>
            <wp:effectExtent l="0" t="0" r="2540" b="0"/>
            <wp:docPr id="4" name="Chart 4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36AA378E" w14:textId="0E831342" w:rsidR="00BE32AB" w:rsidRDefault="00661A67" w:rsidP="00661A67">
      <w:pPr>
        <w:pStyle w:val="Caption"/>
        <w:spacing w:after="120"/>
        <w:jc w:val="center"/>
        <w:rPr>
          <w:rFonts w:ascii="Arial" w:hAnsi="Arial" w:cs="Arial"/>
          <w:b/>
          <w:sz w:val="28"/>
          <w:szCs w:val="28"/>
          <w:u w:val="single"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- Low noise</w:t>
      </w:r>
    </w:p>
    <w:p w14:paraId="796583E5" w14:textId="77777777" w:rsidR="00661A67" w:rsidRDefault="00BE32AB" w:rsidP="00661A67">
      <w:pPr>
        <w:keepNext/>
        <w:spacing w:after="120"/>
        <w:jc w:val="center"/>
      </w:pPr>
      <w:r>
        <w:rPr>
          <w:noProof/>
        </w:rPr>
        <w:lastRenderedPageBreak/>
        <w:drawing>
          <wp:inline distT="0" distB="0" distL="0" distR="0" wp14:anchorId="7810C16F" wp14:editId="35D9B4E3">
            <wp:extent cx="4569929" cy="2743200"/>
            <wp:effectExtent l="0" t="0" r="254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4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7B51A46A" w14:textId="0FDCB85E" w:rsidR="00AB21BA" w:rsidRDefault="00661A67" w:rsidP="00661A67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- High noise</w:t>
      </w:r>
    </w:p>
    <w:sectPr w:rsidR="00AB21BA" w:rsidSect="00656AF0">
      <w:headerReference w:type="default" r:id="rId12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3D01A3" w14:textId="77777777" w:rsidR="00EA55BB" w:rsidRDefault="00EA55BB" w:rsidP="008D5FDD">
      <w:pPr>
        <w:spacing w:after="0" w:line="240" w:lineRule="auto"/>
      </w:pPr>
      <w:r>
        <w:separator/>
      </w:r>
    </w:p>
  </w:endnote>
  <w:endnote w:type="continuationSeparator" w:id="0">
    <w:p w14:paraId="5C9880D3" w14:textId="77777777" w:rsidR="00EA55BB" w:rsidRDefault="00EA55BB" w:rsidP="008D5F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CDC83D" w14:textId="77777777" w:rsidR="00EA55BB" w:rsidRDefault="00EA55BB" w:rsidP="008D5FDD">
      <w:pPr>
        <w:spacing w:after="0" w:line="240" w:lineRule="auto"/>
      </w:pPr>
      <w:r>
        <w:separator/>
      </w:r>
    </w:p>
  </w:footnote>
  <w:footnote w:type="continuationSeparator" w:id="0">
    <w:p w14:paraId="29DEC35E" w14:textId="77777777" w:rsidR="00EA55BB" w:rsidRDefault="00EA55BB" w:rsidP="008D5F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bCs/>
        <w:sz w:val="28"/>
        <w:szCs w:val="28"/>
      </w:rPr>
      <w:id w:val="-60365954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95DA2B9" w14:textId="657222C1" w:rsidR="00B81755" w:rsidRPr="00B81755" w:rsidRDefault="00B81755">
        <w:pPr>
          <w:pStyle w:val="Header"/>
          <w:rPr>
            <w:b/>
            <w:bCs/>
            <w:sz w:val="28"/>
            <w:szCs w:val="28"/>
          </w:rPr>
        </w:pPr>
        <w:r w:rsidRPr="00B81755">
          <w:rPr>
            <w:b/>
            <w:bCs/>
            <w:sz w:val="28"/>
            <w:szCs w:val="28"/>
          </w:rPr>
          <w:t>Part A</w:t>
        </w:r>
      </w:p>
    </w:sdtContent>
  </w:sdt>
  <w:p w14:paraId="5A9C2F2B" w14:textId="77777777" w:rsidR="00B81755" w:rsidRDefault="00B817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76709136"/>
      <w:docPartObj>
        <w:docPartGallery w:val="Page Numbers (Top of Page)"/>
        <w:docPartUnique/>
      </w:docPartObj>
    </w:sdtPr>
    <w:sdtEndPr>
      <w:rPr>
        <w:b/>
        <w:bCs/>
        <w:noProof/>
        <w:sz w:val="28"/>
        <w:szCs w:val="28"/>
      </w:rPr>
    </w:sdtEndPr>
    <w:sdtContent>
      <w:p w14:paraId="74B4E544" w14:textId="496B8012" w:rsidR="00B81755" w:rsidRPr="00B81755" w:rsidRDefault="00B81755">
        <w:pPr>
          <w:pStyle w:val="Header"/>
          <w:rPr>
            <w:b/>
            <w:bCs/>
            <w:sz w:val="28"/>
            <w:szCs w:val="28"/>
          </w:rPr>
        </w:pPr>
        <w:r w:rsidRPr="00B81755">
          <w:rPr>
            <w:b/>
            <w:bCs/>
            <w:sz w:val="28"/>
            <w:szCs w:val="28"/>
          </w:rPr>
          <w:t>Part B</w:t>
        </w:r>
      </w:p>
    </w:sdtContent>
  </w:sdt>
  <w:p w14:paraId="5ACC6713" w14:textId="77777777" w:rsidR="00B81755" w:rsidRDefault="00B8175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xMDM2MzC3tDAztTRR0lEKTi0uzszPAykwrAUAF5KnxywAAAA="/>
  </w:docVars>
  <w:rsids>
    <w:rsidRoot w:val="006504F9"/>
    <w:rsid w:val="0006467A"/>
    <w:rsid w:val="000B0D1F"/>
    <w:rsid w:val="000B417E"/>
    <w:rsid w:val="000D6CD6"/>
    <w:rsid w:val="000D7456"/>
    <w:rsid w:val="00265378"/>
    <w:rsid w:val="003033C4"/>
    <w:rsid w:val="003F060D"/>
    <w:rsid w:val="004A4311"/>
    <w:rsid w:val="004C22BD"/>
    <w:rsid w:val="005336F1"/>
    <w:rsid w:val="00565F81"/>
    <w:rsid w:val="006504F9"/>
    <w:rsid w:val="00654823"/>
    <w:rsid w:val="00656AF0"/>
    <w:rsid w:val="00661A67"/>
    <w:rsid w:val="006B0EDD"/>
    <w:rsid w:val="00712458"/>
    <w:rsid w:val="00732483"/>
    <w:rsid w:val="00831891"/>
    <w:rsid w:val="008852E7"/>
    <w:rsid w:val="008B2E49"/>
    <w:rsid w:val="008B42CD"/>
    <w:rsid w:val="008D5FDD"/>
    <w:rsid w:val="0093038A"/>
    <w:rsid w:val="00AB21BA"/>
    <w:rsid w:val="00AD0916"/>
    <w:rsid w:val="00B07145"/>
    <w:rsid w:val="00B36B4F"/>
    <w:rsid w:val="00B81755"/>
    <w:rsid w:val="00BE32AB"/>
    <w:rsid w:val="00DC5578"/>
    <w:rsid w:val="00E13258"/>
    <w:rsid w:val="00EA55BB"/>
    <w:rsid w:val="00F4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9BFC0"/>
  <w15:chartTrackingRefBased/>
  <w15:docId w15:val="{09B26293-C875-4D09-9F00-B715E6E77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4C22B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D5F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5FDD"/>
  </w:style>
  <w:style w:type="paragraph" w:styleId="Footer">
    <w:name w:val="footer"/>
    <w:basedOn w:val="Normal"/>
    <w:link w:val="FooterChar"/>
    <w:uiPriority w:val="99"/>
    <w:unhideWhenUsed/>
    <w:rsid w:val="008D5F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5F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61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5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8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0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chart" Target="charts/chart4.xml"/><Relationship Id="rId5" Type="http://schemas.openxmlformats.org/officeDocument/2006/relationships/footnotes" Target="footnotes.xml"/><Relationship Id="rId10" Type="http://schemas.openxmlformats.org/officeDocument/2006/relationships/chart" Target="charts/chart3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Electronics\ENEL-320%20Signals%20and%20Communications\Assessments\Lab%202\1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Documents\Electronics\ENEL-320%20Signals%20and%20Communications\Assessments\Lab%202\1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Electronics\ENEL-320%20Signals%20and%20Communications\Assessments\Lab%202\1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Documents\Electronics\ENEL-320%20Signals%20and%20Communications\Assessments\Lab%202\1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NZ"/>
              <a:t>Sampled</a:t>
            </a:r>
            <a:r>
              <a:rPr lang="en-NZ" baseline="0"/>
              <a:t> Signal against Quantised Signal</a:t>
            </a:r>
            <a:endParaRPr lang="en-N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'Nyquist Rate - Tx'!$F$14</c:f>
              <c:strCache>
                <c:ptCount val="1"/>
                <c:pt idx="0">
                  <c:v>Sampled Signal, x[n]</c:v>
                </c:pt>
              </c:strCache>
            </c:strRef>
          </c:tx>
          <c:spPr>
            <a:ln w="28575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'Nyquist Rate - Tx'!$D$15:$D$25</c:f>
              <c:numCache>
                <c:formatCode>General</c:formatCode>
                <c:ptCount val="1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6.0000000000000005E-2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9.9999999999999992E-2</c:v>
                </c:pt>
              </c:numCache>
            </c:numRef>
          </c:xVal>
          <c:yVal>
            <c:numRef>
              <c:f>'Nyquist Rate - Tx'!$F$15:$F$25</c:f>
              <c:numCache>
                <c:formatCode>0.00</c:formatCode>
                <c:ptCount val="11"/>
                <c:pt idx="0">
                  <c:v>12</c:v>
                </c:pt>
                <c:pt idx="1">
                  <c:v>0</c:v>
                </c:pt>
                <c:pt idx="2">
                  <c:v>8</c:v>
                </c:pt>
                <c:pt idx="3">
                  <c:v>0</c:v>
                </c:pt>
                <c:pt idx="4">
                  <c:v>12</c:v>
                </c:pt>
                <c:pt idx="5">
                  <c:v>0</c:v>
                </c:pt>
                <c:pt idx="6">
                  <c:v>8</c:v>
                </c:pt>
                <c:pt idx="7">
                  <c:v>0</c:v>
                </c:pt>
                <c:pt idx="8">
                  <c:v>12</c:v>
                </c:pt>
                <c:pt idx="9">
                  <c:v>0</c:v>
                </c:pt>
                <c:pt idx="10">
                  <c:v>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A27D-4849-9CC3-99A879F74E3B}"/>
            </c:ext>
          </c:extLst>
        </c:ser>
        <c:ser>
          <c:idx val="1"/>
          <c:order val="1"/>
          <c:tx>
            <c:strRef>
              <c:f>'Nyquist Rate - Tx'!$G$14</c:f>
              <c:strCache>
                <c:ptCount val="1"/>
                <c:pt idx="0">
                  <c:v>Quantised Signal, xQ[n]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'Nyquist Rate - Tx'!$D$15:$D$25</c:f>
              <c:numCache>
                <c:formatCode>General</c:formatCode>
                <c:ptCount val="11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6.0000000000000005E-2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  <c:pt idx="10">
                  <c:v>9.9999999999999992E-2</c:v>
                </c:pt>
              </c:numCache>
            </c:numRef>
          </c:xVal>
          <c:yVal>
            <c:numRef>
              <c:f>'Nyquist Rate - Tx'!$G$15:$G$25</c:f>
              <c:numCache>
                <c:formatCode>0.000</c:formatCode>
                <c:ptCount val="11"/>
                <c:pt idx="0">
                  <c:v>11.875</c:v>
                </c:pt>
                <c:pt idx="1">
                  <c:v>0.625</c:v>
                </c:pt>
                <c:pt idx="2">
                  <c:v>8.125</c:v>
                </c:pt>
                <c:pt idx="3">
                  <c:v>0.625</c:v>
                </c:pt>
                <c:pt idx="4">
                  <c:v>11.875</c:v>
                </c:pt>
                <c:pt idx="5">
                  <c:v>0.625</c:v>
                </c:pt>
                <c:pt idx="6">
                  <c:v>8.125</c:v>
                </c:pt>
                <c:pt idx="7">
                  <c:v>0.625</c:v>
                </c:pt>
                <c:pt idx="8">
                  <c:v>11.875</c:v>
                </c:pt>
                <c:pt idx="9">
                  <c:v>0.625</c:v>
                </c:pt>
                <c:pt idx="10">
                  <c:v>8.1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A27D-4849-9CC3-99A879F74E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687060672"/>
        <c:axId val="1687061088"/>
      </c:scatterChart>
      <c:valAx>
        <c:axId val="168706067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7061088"/>
        <c:crosses val="autoZero"/>
        <c:crossBetween val="midCat"/>
      </c:valAx>
      <c:valAx>
        <c:axId val="16870610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687060672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Quantisation Error</c:v>
          </c:tx>
          <c:spPr>
            <a:ln w="28575">
              <a:noFill/>
            </a:ln>
          </c:spPr>
          <c:cat>
            <c:numRef>
              <c:f>'Nyquist Rate - Tx'!$E$15:$E$25</c:f>
              <c:numCache>
                <c:formatCode>General</c:formatCode>
                <c:ptCount val="11"/>
                <c:pt idx="0">
                  <c:v>0</c:v>
                </c:pt>
                <c:pt idx="1">
                  <c:v>1</c:v>
                </c:pt>
                <c:pt idx="2">
                  <c:v>2</c:v>
                </c:pt>
                <c:pt idx="3">
                  <c:v>3</c:v>
                </c:pt>
                <c:pt idx="4">
                  <c:v>4</c:v>
                </c:pt>
                <c:pt idx="5">
                  <c:v>5</c:v>
                </c:pt>
                <c:pt idx="6">
                  <c:v>6</c:v>
                </c:pt>
                <c:pt idx="7">
                  <c:v>7</c:v>
                </c:pt>
                <c:pt idx="8">
                  <c:v>8</c:v>
                </c:pt>
                <c:pt idx="9">
                  <c:v>9</c:v>
                </c:pt>
                <c:pt idx="10">
                  <c:v>10</c:v>
                </c:pt>
              </c:numCache>
            </c:numRef>
          </c:cat>
          <c:val>
            <c:numRef>
              <c:f>'Nyquist Rate - Tx'!$H$15:$H$25</c:f>
              <c:numCache>
                <c:formatCode>0.000</c:formatCode>
                <c:ptCount val="11"/>
                <c:pt idx="0">
                  <c:v>0.125</c:v>
                </c:pt>
                <c:pt idx="1">
                  <c:v>0.625</c:v>
                </c:pt>
                <c:pt idx="2">
                  <c:v>0.125</c:v>
                </c:pt>
                <c:pt idx="3">
                  <c:v>0.625</c:v>
                </c:pt>
                <c:pt idx="4">
                  <c:v>0.125</c:v>
                </c:pt>
                <c:pt idx="5">
                  <c:v>0.625</c:v>
                </c:pt>
                <c:pt idx="6">
                  <c:v>0.125</c:v>
                </c:pt>
                <c:pt idx="7">
                  <c:v>0.625</c:v>
                </c:pt>
                <c:pt idx="8">
                  <c:v>0.125</c:v>
                </c:pt>
                <c:pt idx="9">
                  <c:v>0.625</c:v>
                </c:pt>
                <c:pt idx="10">
                  <c:v>0.1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51E-4E3D-9E84-C2C1EDC96F6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0297472"/>
        <c:axId val="51762688"/>
      </c:lineChart>
      <c:catAx>
        <c:axId val="50297472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Sample, n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crossAx val="51762688"/>
        <c:crosses val="autoZero"/>
        <c:auto val="1"/>
        <c:lblAlgn val="ctr"/>
        <c:lblOffset val="100"/>
        <c:noMultiLvlLbl val="0"/>
      </c:catAx>
      <c:valAx>
        <c:axId val="51762688"/>
        <c:scaling>
          <c:orientation val="minMax"/>
        </c:scaling>
        <c:delete val="0"/>
        <c:axPos val="l"/>
        <c:majorGridlines/>
        <c:numFmt formatCode="0.00" sourceLinked="0"/>
        <c:majorTickMark val="out"/>
        <c:minorTickMark val="none"/>
        <c:tickLblPos val="nextTo"/>
        <c:crossAx val="50297472"/>
        <c:crossesAt val="1"/>
        <c:crossBetween val="midCat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NZ"/>
              <a:t>Low Noise Recovered Signal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Rx!$Y$8:$Y$17</c:f>
              <c:numCache>
                <c:formatCode>General</c:formatCode>
                <c:ptCount val="10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</c:numCache>
            </c:numRef>
          </c:cat>
          <c:val>
            <c:numRef>
              <c:f>Rx!$Z$8:$Z$17</c:f>
              <c:numCache>
                <c:formatCode>0.00</c:formatCode>
                <c:ptCount val="10"/>
                <c:pt idx="0">
                  <c:v>11.25</c:v>
                </c:pt>
                <c:pt idx="1">
                  <c:v>0</c:v>
                </c:pt>
                <c:pt idx="2">
                  <c:v>7.5</c:v>
                </c:pt>
                <c:pt idx="3">
                  <c:v>0</c:v>
                </c:pt>
                <c:pt idx="4">
                  <c:v>11.25</c:v>
                </c:pt>
                <c:pt idx="5">
                  <c:v>0.625</c:v>
                </c:pt>
                <c:pt idx="6">
                  <c:v>8.125</c:v>
                </c:pt>
                <c:pt idx="7">
                  <c:v>0.625</c:v>
                </c:pt>
                <c:pt idx="8">
                  <c:v>11.875</c:v>
                </c:pt>
                <c:pt idx="9">
                  <c:v>0.62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E30-4BB3-8701-4E087C836A0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79198080"/>
        <c:axId val="779196416"/>
      </c:lineChart>
      <c:catAx>
        <c:axId val="77919808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Time</a:t>
                </a:r>
                <a:r>
                  <a:rPr lang="en-NZ" baseline="0"/>
                  <a:t> (s)</a:t>
                </a:r>
                <a:endParaRPr lang="en-NZ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9196416"/>
        <c:crosses val="autoZero"/>
        <c:auto val="1"/>
        <c:lblAlgn val="ctr"/>
        <c:lblOffset val="100"/>
        <c:noMultiLvlLbl val="0"/>
      </c:catAx>
      <c:valAx>
        <c:axId val="779196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Recovered</a:t>
                </a:r>
                <a:r>
                  <a:rPr lang="en-NZ" baseline="0"/>
                  <a:t> Sign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9198080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NZ"/>
              <a:t>High</a:t>
            </a:r>
            <a:r>
              <a:rPr lang="en-NZ" baseline="0"/>
              <a:t> Noise Recovered Signal</a:t>
            </a:r>
            <a:endParaRPr lang="en-NZ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Rx!$Y$8:$Y$17</c:f>
              <c:numCache>
                <c:formatCode>General</c:formatCode>
                <c:ptCount val="10"/>
                <c:pt idx="0">
                  <c:v>0</c:v>
                </c:pt>
                <c:pt idx="1">
                  <c:v>0.01</c:v>
                </c:pt>
                <c:pt idx="2">
                  <c:v>0.02</c:v>
                </c:pt>
                <c:pt idx="3">
                  <c:v>0.03</c:v>
                </c:pt>
                <c:pt idx="4">
                  <c:v>0.04</c:v>
                </c:pt>
                <c:pt idx="5">
                  <c:v>0.05</c:v>
                </c:pt>
                <c:pt idx="6">
                  <c:v>0.06</c:v>
                </c:pt>
                <c:pt idx="7">
                  <c:v>7.0000000000000007E-2</c:v>
                </c:pt>
                <c:pt idx="8">
                  <c:v>0.08</c:v>
                </c:pt>
                <c:pt idx="9">
                  <c:v>0.09</c:v>
                </c:pt>
              </c:numCache>
            </c:numRef>
          </c:cat>
          <c:val>
            <c:numRef>
              <c:f>Rx!$AA$8:$AA$17</c:f>
              <c:numCache>
                <c:formatCode>0.00</c:formatCode>
                <c:ptCount val="10"/>
                <c:pt idx="0">
                  <c:v>11.25</c:v>
                </c:pt>
                <c:pt idx="1">
                  <c:v>0</c:v>
                </c:pt>
                <c:pt idx="2">
                  <c:v>5</c:v>
                </c:pt>
                <c:pt idx="3">
                  <c:v>6.25</c:v>
                </c:pt>
                <c:pt idx="4">
                  <c:v>11.25</c:v>
                </c:pt>
                <c:pt idx="5">
                  <c:v>0</c:v>
                </c:pt>
                <c:pt idx="6">
                  <c:v>2.5</c:v>
                </c:pt>
                <c:pt idx="7">
                  <c:v>1.25</c:v>
                </c:pt>
                <c:pt idx="8">
                  <c:v>16.25</c:v>
                </c:pt>
                <c:pt idx="9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156-4532-95D6-5B19DB2CD74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086645248"/>
        <c:axId val="1086648992"/>
      </c:lineChart>
      <c:catAx>
        <c:axId val="108664524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Time</a:t>
                </a:r>
                <a:r>
                  <a:rPr lang="en-NZ" baseline="0"/>
                  <a:t> (s)</a:t>
                </a:r>
                <a:endParaRPr lang="en-NZ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6648992"/>
        <c:crosses val="autoZero"/>
        <c:auto val="1"/>
        <c:lblAlgn val="ctr"/>
        <c:lblOffset val="100"/>
        <c:noMultiLvlLbl val="0"/>
      </c:catAx>
      <c:valAx>
        <c:axId val="1086648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NZ"/>
                  <a:t>Recovered Signa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08664524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DA2DEAE-FE18-41A9-B2A0-E8A5284D0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Edwards</dc:creator>
  <cp:keywords/>
  <dc:description/>
  <cp:lastModifiedBy>Jonathan Edwards</cp:lastModifiedBy>
  <cp:revision>16</cp:revision>
  <dcterms:created xsi:type="dcterms:W3CDTF">2020-10-05T21:19:00Z</dcterms:created>
  <dcterms:modified xsi:type="dcterms:W3CDTF">2020-10-05T22:23:00Z</dcterms:modified>
</cp:coreProperties>
</file>